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4F8C8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Meeting</w:t>
      </w:r>
    </w:p>
    <w:p w14:paraId="4C34F8C9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A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 w:rsidRPr="004B61C9">
        <w:rPr>
          <w:rFonts w:ascii="Century Gothic" w:hAnsi="Century Gothic" w:cs="Arial"/>
          <w:b/>
          <w:caps/>
          <w:sz w:val="32"/>
          <w:szCs w:val="32"/>
          <w:lang w:val="en-GB" w:eastAsia="en-GB"/>
        </w:rPr>
        <w:t>of</w:t>
      </w:r>
    </w:p>
    <w:p w14:paraId="4C34F8CB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C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district licensing committee</w:t>
      </w:r>
    </w:p>
    <w:p w14:paraId="4C34F8CD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E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Agenda</w:t>
      </w:r>
    </w:p>
    <w:p w14:paraId="4C34F8CF" w14:textId="77777777" w:rsidR="000B30AD" w:rsidRPr="00A642C2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D0" w14:textId="4B3630F2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Tim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9C1A2B">
        <w:rPr>
          <w:rFonts w:ascii="Century Gothic" w:hAnsi="Century Gothic"/>
          <w:b/>
        </w:rPr>
        <w:t>9.</w:t>
      </w:r>
      <w:r w:rsidR="00F27AD0">
        <w:rPr>
          <w:rFonts w:ascii="Century Gothic" w:hAnsi="Century Gothic"/>
          <w:b/>
        </w:rPr>
        <w:t>30</w:t>
      </w:r>
      <w:r w:rsidR="00697986">
        <w:rPr>
          <w:rFonts w:ascii="Century Gothic" w:hAnsi="Century Gothic"/>
          <w:b/>
        </w:rPr>
        <w:t>am</w:t>
      </w:r>
      <w:r>
        <w:rPr>
          <w:rFonts w:ascii="Century Gothic" w:hAnsi="Century Gothic"/>
          <w:b/>
        </w:rPr>
        <w:t>.</w:t>
      </w:r>
    </w:p>
    <w:p w14:paraId="4C34F8D1" w14:textId="23E28ADC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NZ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Dat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895FDB">
        <w:rPr>
          <w:rFonts w:ascii="Century Gothic" w:hAnsi="Century Gothic" w:cs="Arial"/>
          <w:b/>
          <w:bCs/>
          <w:lang w:val="en-GB" w:eastAsia="en-GB"/>
        </w:rPr>
        <w:t>Tuesday</w:t>
      </w:r>
      <w:r w:rsidR="009163E4">
        <w:rPr>
          <w:rFonts w:ascii="Century Gothic" w:hAnsi="Century Gothic" w:cs="Arial"/>
          <w:b/>
          <w:bCs/>
          <w:lang w:val="en-GB" w:eastAsia="en-GB"/>
        </w:rPr>
        <w:t xml:space="preserve"> 2</w:t>
      </w:r>
      <w:r w:rsidR="00895FDB">
        <w:rPr>
          <w:rFonts w:ascii="Century Gothic" w:hAnsi="Century Gothic" w:cs="Arial"/>
          <w:b/>
          <w:bCs/>
          <w:lang w:val="en-GB" w:eastAsia="en-GB"/>
        </w:rPr>
        <w:t>2</w:t>
      </w:r>
      <w:r w:rsidR="009163E4">
        <w:rPr>
          <w:rFonts w:ascii="Century Gothic" w:hAnsi="Century Gothic" w:cs="Arial"/>
          <w:b/>
          <w:bCs/>
          <w:lang w:val="en-GB" w:eastAsia="en-GB"/>
        </w:rPr>
        <w:t xml:space="preserve"> and </w:t>
      </w:r>
      <w:r w:rsidR="00895FDB">
        <w:rPr>
          <w:rFonts w:ascii="Century Gothic" w:hAnsi="Century Gothic" w:cs="Arial"/>
          <w:b/>
          <w:bCs/>
          <w:lang w:val="en-GB" w:eastAsia="en-GB"/>
        </w:rPr>
        <w:t>Wednesday</w:t>
      </w:r>
      <w:r w:rsidR="009163E4">
        <w:rPr>
          <w:rFonts w:ascii="Century Gothic" w:hAnsi="Century Gothic" w:cs="Arial"/>
          <w:b/>
          <w:bCs/>
          <w:lang w:val="en-GB" w:eastAsia="en-GB"/>
        </w:rPr>
        <w:t xml:space="preserve"> 2</w:t>
      </w:r>
      <w:r w:rsidR="00895FDB">
        <w:rPr>
          <w:rFonts w:ascii="Century Gothic" w:hAnsi="Century Gothic" w:cs="Arial"/>
          <w:b/>
          <w:bCs/>
          <w:lang w:val="en-GB" w:eastAsia="en-GB"/>
        </w:rPr>
        <w:t>3</w:t>
      </w:r>
      <w:r w:rsidR="00272248">
        <w:rPr>
          <w:rFonts w:ascii="Century Gothic" w:hAnsi="Century Gothic" w:cs="Arial"/>
          <w:b/>
          <w:bCs/>
          <w:lang w:val="en-GB" w:eastAsia="en-GB"/>
        </w:rPr>
        <w:t xml:space="preserve"> </w:t>
      </w:r>
      <w:r w:rsidR="00895FDB">
        <w:rPr>
          <w:rFonts w:ascii="Century Gothic" w:hAnsi="Century Gothic" w:cs="Arial"/>
          <w:b/>
          <w:bCs/>
          <w:lang w:val="en-GB" w:eastAsia="en-GB"/>
        </w:rPr>
        <w:t>March</w:t>
      </w:r>
      <w:r w:rsidR="009163E4">
        <w:rPr>
          <w:rFonts w:ascii="Century Gothic" w:hAnsi="Century Gothic" w:cs="Arial"/>
          <w:b/>
          <w:bCs/>
          <w:lang w:val="en-GB" w:eastAsia="en-GB"/>
        </w:rPr>
        <w:t xml:space="preserve"> 2022</w:t>
      </w:r>
    </w:p>
    <w:p w14:paraId="56A32CDA" w14:textId="77777777" w:rsidR="009163E4" w:rsidRDefault="000B30AD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Venu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9163E4">
        <w:rPr>
          <w:rFonts w:ascii="Century Gothic" w:hAnsi="Century Gothic" w:cs="Arial"/>
          <w:b/>
          <w:bCs/>
          <w:lang w:val="en-GB" w:eastAsia="en-GB"/>
        </w:rPr>
        <w:t>Whataitai Room (16.11)</w:t>
      </w:r>
    </w:p>
    <w:p w14:paraId="1A48F589" w14:textId="77777777" w:rsidR="009163E4" w:rsidRDefault="009163E4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>
        <w:rPr>
          <w:rFonts w:ascii="Century Gothic" w:hAnsi="Century Gothic" w:cs="Arial"/>
          <w:b/>
          <w:bCs/>
          <w:lang w:val="en-GB" w:eastAsia="en-GB"/>
        </w:rPr>
        <w:tab/>
        <w:t>Wellington City Council</w:t>
      </w:r>
    </w:p>
    <w:p w14:paraId="4C34F8D2" w14:textId="38073C8F" w:rsidR="000B30AD" w:rsidRDefault="009163E4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>
        <w:rPr>
          <w:rFonts w:ascii="Century Gothic" w:hAnsi="Century Gothic" w:cs="Arial"/>
          <w:b/>
          <w:bCs/>
          <w:lang w:val="en-GB" w:eastAsia="en-GB"/>
        </w:rPr>
        <w:tab/>
      </w:r>
      <w:r w:rsidR="008F76DA">
        <w:rPr>
          <w:rFonts w:ascii="Century Gothic" w:hAnsi="Century Gothic" w:cs="Arial"/>
          <w:b/>
          <w:bCs/>
          <w:lang w:val="en-GB" w:eastAsia="en-GB"/>
        </w:rPr>
        <w:t>L16 , 113 The Terrace</w:t>
      </w:r>
      <w:r w:rsidR="000B30AD">
        <w:rPr>
          <w:rFonts w:ascii="Century Gothic" w:hAnsi="Century Gothic" w:cs="Arial"/>
          <w:b/>
          <w:bCs/>
          <w:lang w:eastAsia="en-GB"/>
        </w:rPr>
        <w:br/>
        <w:t>Wellington</w:t>
      </w:r>
    </w:p>
    <w:p w14:paraId="4C34F8D3" w14:textId="77777777" w:rsidR="000B30AD" w:rsidRDefault="000B30AD" w:rsidP="000B30AD">
      <w:pPr>
        <w:rPr>
          <w:lang w:val="en-NZ" w:eastAsia="en-GB"/>
        </w:rPr>
      </w:pPr>
    </w:p>
    <w:p w14:paraId="4C34F8D4" w14:textId="77777777" w:rsidR="000B30AD" w:rsidRDefault="000B30AD" w:rsidP="000B30AD">
      <w:pPr>
        <w:pBdr>
          <w:top w:val="single" w:sz="4" w:space="1" w:color="auto"/>
        </w:pBdr>
        <w:rPr>
          <w:lang w:val="en-NZ" w:eastAsia="en-GB"/>
        </w:rPr>
      </w:pPr>
    </w:p>
    <w:p w14:paraId="4C34F8D5" w14:textId="77777777" w:rsidR="000B30AD" w:rsidRDefault="000B30AD" w:rsidP="000B30AD">
      <w:bookmarkStart w:id="0" w:name="MembershipInsert"/>
      <w:bookmarkEnd w:id="0"/>
    </w:p>
    <w:tbl>
      <w:tblPr>
        <w:tblW w:w="5000" w:type="pct"/>
        <w:tblLook w:val="0000" w:firstRow="0" w:lastRow="0" w:firstColumn="0" w:lastColumn="0" w:noHBand="0" w:noVBand="0"/>
      </w:tblPr>
      <w:tblGrid>
        <w:gridCol w:w="4394"/>
        <w:gridCol w:w="4678"/>
      </w:tblGrid>
      <w:tr w:rsidR="000B30AD" w:rsidRPr="004B61C9" w14:paraId="4C34F8D7" w14:textId="77777777" w:rsidTr="001733AE">
        <w:tc>
          <w:tcPr>
            <w:tcW w:w="5000" w:type="pct"/>
            <w:gridSpan w:val="2"/>
          </w:tcPr>
          <w:p w14:paraId="4C34F8D6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  <w:r w:rsidRPr="004B61C9">
              <w:rPr>
                <w:rFonts w:cs="Arial"/>
                <w:b/>
                <w:caps/>
                <w:sz w:val="28"/>
                <w:szCs w:val="28"/>
                <w:lang w:val="en-NZ" w:eastAsia="en-GB"/>
              </w:rPr>
              <w:t>mEMBERSHIP</w:t>
            </w:r>
          </w:p>
        </w:tc>
      </w:tr>
      <w:tr w:rsidR="000B30AD" w:rsidRPr="004B61C9" w14:paraId="4C34F8DA" w14:textId="77777777" w:rsidTr="001733AE">
        <w:tc>
          <w:tcPr>
            <w:tcW w:w="2422" w:type="pct"/>
          </w:tcPr>
          <w:p w14:paraId="4C34F8D8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  <w:bookmarkStart w:id="1" w:name="Membership"/>
            <w:bookmarkEnd w:id="1"/>
          </w:p>
        </w:tc>
        <w:tc>
          <w:tcPr>
            <w:tcW w:w="2578" w:type="pct"/>
          </w:tcPr>
          <w:p w14:paraId="4C34F8D9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DD" w14:textId="77777777" w:rsidTr="001733AE">
        <w:tc>
          <w:tcPr>
            <w:tcW w:w="2422" w:type="pct"/>
          </w:tcPr>
          <w:p w14:paraId="4C34F8DB" w14:textId="4E130E05" w:rsidR="000B30AD" w:rsidRPr="00C93861" w:rsidRDefault="00611CF5" w:rsidP="001733AE">
            <w:pPr>
              <w:jc w:val="both"/>
              <w:rPr>
                <w:szCs w:val="20"/>
                <w:lang w:val="en-NZ" w:eastAsia="en-GB"/>
              </w:rPr>
            </w:pPr>
            <w:r>
              <w:rPr>
                <w:szCs w:val="20"/>
                <w:lang w:val="en-NZ" w:eastAsia="en-GB"/>
              </w:rPr>
              <w:t>Kate Thomson</w:t>
            </w:r>
            <w:r w:rsidR="009C1A2B">
              <w:rPr>
                <w:szCs w:val="20"/>
                <w:lang w:val="en-NZ" w:eastAsia="en-GB"/>
              </w:rPr>
              <w:t xml:space="preserve"> </w:t>
            </w:r>
            <w:r w:rsidR="004702FB">
              <w:rPr>
                <w:szCs w:val="20"/>
                <w:lang w:val="en-NZ" w:eastAsia="en-GB"/>
              </w:rPr>
              <w:t>(Chair)</w:t>
            </w:r>
          </w:p>
        </w:tc>
        <w:tc>
          <w:tcPr>
            <w:tcW w:w="2578" w:type="pct"/>
          </w:tcPr>
          <w:p w14:paraId="4C34F8DC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0" w14:textId="77777777" w:rsidTr="001733AE">
        <w:tc>
          <w:tcPr>
            <w:tcW w:w="2422" w:type="pct"/>
          </w:tcPr>
          <w:p w14:paraId="4C34F8DE" w14:textId="7034343C" w:rsidR="005462C8" w:rsidRPr="00C93861" w:rsidRDefault="00180B66" w:rsidP="00E9403B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Bill Acton</w:t>
            </w:r>
          </w:p>
        </w:tc>
        <w:tc>
          <w:tcPr>
            <w:tcW w:w="2578" w:type="pct"/>
          </w:tcPr>
          <w:p w14:paraId="4C34F8DF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3" w14:textId="77777777" w:rsidTr="001733AE">
        <w:tc>
          <w:tcPr>
            <w:tcW w:w="2422" w:type="pct"/>
          </w:tcPr>
          <w:p w14:paraId="4C34F8E1" w14:textId="6D08EA04" w:rsidR="000B30AD" w:rsidRPr="00C93861" w:rsidRDefault="00180B66" w:rsidP="00C93861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 xml:space="preserve">Saar </w:t>
            </w:r>
            <w:r w:rsidR="00C60263">
              <w:rPr>
                <w:rFonts w:cs="Arial"/>
                <w:szCs w:val="20"/>
                <w:lang w:val="en-NZ" w:eastAsia="en-GB"/>
              </w:rPr>
              <w:t>Cohen-Ronen</w:t>
            </w:r>
          </w:p>
        </w:tc>
        <w:tc>
          <w:tcPr>
            <w:tcW w:w="2578" w:type="pct"/>
          </w:tcPr>
          <w:p w14:paraId="4C34F8E2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6" w14:textId="77777777" w:rsidTr="001733AE">
        <w:tc>
          <w:tcPr>
            <w:tcW w:w="2422" w:type="pct"/>
          </w:tcPr>
          <w:p w14:paraId="4C34F8E4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5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9" w14:textId="77777777" w:rsidTr="001733AE">
        <w:tc>
          <w:tcPr>
            <w:tcW w:w="2422" w:type="pct"/>
          </w:tcPr>
          <w:p w14:paraId="4C34F8E7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8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C" w14:textId="77777777" w:rsidTr="001733AE">
        <w:tc>
          <w:tcPr>
            <w:tcW w:w="2422" w:type="pct"/>
          </w:tcPr>
          <w:p w14:paraId="4C34F8EA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B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F" w14:textId="77777777" w:rsidTr="001733AE">
        <w:tc>
          <w:tcPr>
            <w:tcW w:w="2422" w:type="pct"/>
          </w:tcPr>
          <w:p w14:paraId="4C34F8ED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E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F2" w14:textId="77777777" w:rsidTr="001733AE">
        <w:tc>
          <w:tcPr>
            <w:tcW w:w="2422" w:type="pct"/>
          </w:tcPr>
          <w:p w14:paraId="4C34F8F0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F1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F5" w14:textId="77777777" w:rsidTr="001733AE">
        <w:tc>
          <w:tcPr>
            <w:tcW w:w="2422" w:type="pct"/>
          </w:tcPr>
          <w:p w14:paraId="4C34F8F3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F4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</w:tbl>
    <w:p w14:paraId="4C34F8F6" w14:textId="77777777" w:rsidR="000B30AD" w:rsidRPr="004B61C9" w:rsidRDefault="000B30AD" w:rsidP="000B30AD">
      <w:pPr>
        <w:jc w:val="both"/>
        <w:rPr>
          <w:rFonts w:cs="Arial"/>
          <w:b/>
          <w:szCs w:val="20"/>
          <w:lang w:val="en-GB" w:eastAsia="en-GB"/>
        </w:rPr>
      </w:pPr>
    </w:p>
    <w:p w14:paraId="4C34F8F7" w14:textId="77777777" w:rsidR="000B30AD" w:rsidRPr="00216581" w:rsidRDefault="000B30AD" w:rsidP="000B30AD">
      <w:pPr>
        <w:jc w:val="both"/>
        <w:rPr>
          <w:rFonts w:cs="Arial"/>
          <w:sz w:val="20"/>
          <w:szCs w:val="20"/>
          <w:lang w:val="en-GB" w:eastAsia="en-GB"/>
        </w:rPr>
      </w:pPr>
    </w:p>
    <w:p w14:paraId="4C34F8F8" w14:textId="77777777" w:rsidR="000B30AD" w:rsidRPr="002F28F3" w:rsidRDefault="000B30AD" w:rsidP="000B30AD">
      <w:pPr>
        <w:pStyle w:val="PFBulletMargin"/>
        <w:tabs>
          <w:tab w:val="clear" w:pos="924"/>
          <w:tab w:val="clear" w:pos="1848"/>
          <w:tab w:val="clear" w:pos="2773"/>
          <w:tab w:val="clear" w:pos="3697"/>
          <w:tab w:val="clear" w:pos="4621"/>
          <w:tab w:val="clear" w:pos="5545"/>
          <w:tab w:val="clear" w:pos="6469"/>
          <w:tab w:val="clear" w:pos="7394"/>
          <w:tab w:val="clear" w:pos="8318"/>
          <w:tab w:val="clear" w:pos="8930"/>
        </w:tabs>
        <w:spacing w:before="0" w:after="0" w:line="240" w:lineRule="auto"/>
        <w:ind w:left="0" w:firstLine="0"/>
        <w:jc w:val="both"/>
        <w:rPr>
          <w:rFonts w:ascii="Arial Narrow" w:hAnsi="Arial Narrow"/>
          <w:szCs w:val="24"/>
          <w:highlight w:val="yellow"/>
          <w:lang w:val="en-GB"/>
        </w:rPr>
      </w:pPr>
      <w:r>
        <w:rPr>
          <w:rFonts w:cs="Arial"/>
          <w:b/>
          <w:color w:val="auto"/>
          <w:sz w:val="22"/>
          <w:szCs w:val="22"/>
          <w:lang w:val="en-NZ" w:eastAsia="en-GB"/>
        </w:rPr>
        <w:t xml:space="preserve">Quorum: </w:t>
      </w:r>
      <w:r>
        <w:rPr>
          <w:rFonts w:cs="Arial"/>
          <w:color w:val="auto"/>
          <w:sz w:val="22"/>
          <w:szCs w:val="22"/>
          <w:lang w:val="en-NZ" w:eastAsia="en-GB"/>
        </w:rPr>
        <w:t xml:space="preserve"> 3 members</w:t>
      </w:r>
    </w:p>
    <w:p w14:paraId="4C34F8F9" w14:textId="77777777" w:rsidR="000B30AD" w:rsidRDefault="000B30AD" w:rsidP="000B30AD">
      <w:pPr>
        <w:jc w:val="both"/>
        <w:rPr>
          <w:lang w:val="en-NZ"/>
        </w:rPr>
        <w:sectPr w:rsidR="000B30AD" w:rsidSect="001733AE">
          <w:headerReference w:type="even" r:id="rId6"/>
          <w:headerReference w:type="default" r:id="rId7"/>
          <w:footerReference w:type="even" r:id="rId8"/>
          <w:headerReference w:type="first" r:id="rId9"/>
          <w:footerReference w:type="first" r:id="rId10"/>
          <w:pgSz w:w="11907" w:h="16840" w:code="9"/>
          <w:pgMar w:top="1418" w:right="1134" w:bottom="1418" w:left="1701" w:header="425" w:footer="567" w:gutter="0"/>
          <w:cols w:space="720"/>
          <w:formProt w:val="0"/>
        </w:sectPr>
      </w:pPr>
    </w:p>
    <w:p w14:paraId="4C34F8FA" w14:textId="77777777" w:rsidR="000B30AD" w:rsidRPr="00331345" w:rsidRDefault="000B30AD" w:rsidP="000B30AD">
      <w:pPr>
        <w:jc w:val="both"/>
        <w:rPr>
          <w:rFonts w:eastAsia="Times New Roman" w:cs="Arial"/>
          <w:b/>
          <w:caps/>
          <w:sz w:val="32"/>
          <w:szCs w:val="20"/>
          <w:lang w:val="en-NZ" w:eastAsia="en-GB"/>
        </w:rPr>
      </w:pPr>
      <w:r w:rsidRPr="00331345">
        <w:rPr>
          <w:rFonts w:eastAsia="Times New Roman" w:cs="Arial"/>
          <w:b/>
          <w:caps/>
          <w:sz w:val="32"/>
          <w:szCs w:val="20"/>
          <w:lang w:val="en-NZ" w:eastAsia="en-GB"/>
        </w:rPr>
        <w:lastRenderedPageBreak/>
        <w:t>TABLE OF CONTENTS</w:t>
      </w:r>
    </w:p>
    <w:p w14:paraId="4C34F8FB" w14:textId="52EC06CB" w:rsidR="000B30AD" w:rsidRDefault="00552001" w:rsidP="000B30AD">
      <w:pPr>
        <w:rPr>
          <w:lang w:val="en-GB" w:eastAsia="en-GB"/>
        </w:rPr>
      </w:pPr>
      <w:r>
        <w:rPr>
          <w:rFonts w:ascii="Arial Bold" w:hAnsi="Arial Bold"/>
          <w:b/>
          <w:caps/>
          <w:sz w:val="32"/>
          <w:lang w:val="en-NZ" w:eastAsia="en-GB"/>
        </w:rPr>
        <w:t>2</w:t>
      </w:r>
      <w:r w:rsidR="00FC2B52">
        <w:rPr>
          <w:rFonts w:ascii="Arial Bold" w:hAnsi="Arial Bold"/>
          <w:b/>
          <w:caps/>
          <w:sz w:val="32"/>
          <w:lang w:val="en-NZ" w:eastAsia="en-GB"/>
        </w:rPr>
        <w:t>2</w:t>
      </w:r>
      <w:r>
        <w:rPr>
          <w:rFonts w:ascii="Arial Bold" w:hAnsi="Arial Bold"/>
          <w:b/>
          <w:caps/>
          <w:sz w:val="32"/>
          <w:lang w:val="en-NZ" w:eastAsia="en-GB"/>
        </w:rPr>
        <w:t xml:space="preserve"> and 2</w:t>
      </w:r>
      <w:r w:rsidR="001C4D80">
        <w:rPr>
          <w:rFonts w:ascii="Arial Bold" w:hAnsi="Arial Bold"/>
          <w:b/>
          <w:caps/>
          <w:sz w:val="32"/>
          <w:lang w:val="en-NZ" w:eastAsia="en-GB"/>
        </w:rPr>
        <w:t>3</w:t>
      </w:r>
      <w:r>
        <w:rPr>
          <w:rFonts w:ascii="Arial Bold" w:hAnsi="Arial Bold"/>
          <w:b/>
          <w:caps/>
          <w:sz w:val="32"/>
          <w:lang w:val="en-NZ" w:eastAsia="en-GB"/>
        </w:rPr>
        <w:t xml:space="preserve"> </w:t>
      </w:r>
      <w:r w:rsidR="00204A5F">
        <w:rPr>
          <w:rFonts w:ascii="Arial Bold" w:hAnsi="Arial Bold"/>
          <w:b/>
          <w:caps/>
          <w:sz w:val="32"/>
          <w:lang w:val="en-NZ" w:eastAsia="en-GB"/>
        </w:rPr>
        <w:t>March</w:t>
      </w:r>
      <w:r>
        <w:rPr>
          <w:rFonts w:ascii="Arial Bold" w:hAnsi="Arial Bold"/>
          <w:b/>
          <w:caps/>
          <w:sz w:val="32"/>
          <w:lang w:val="en-NZ" w:eastAsia="en-GB"/>
        </w:rPr>
        <w:t xml:space="preserve"> 2022</w:t>
      </w:r>
    </w:p>
    <w:p w14:paraId="4C34F8FC" w14:textId="77777777" w:rsidR="000B30AD" w:rsidRPr="00331345" w:rsidRDefault="000B30AD" w:rsidP="000B30AD">
      <w:pPr>
        <w:rPr>
          <w:lang w:val="en-GB" w:eastAsia="en-GB"/>
        </w:rPr>
      </w:pPr>
    </w:p>
    <w:p w14:paraId="4C34F8FD" w14:textId="77777777" w:rsidR="000B30AD" w:rsidRPr="00331345" w:rsidRDefault="000B30AD" w:rsidP="000B30AD">
      <w:pPr>
        <w:pBdr>
          <w:top w:val="single" w:sz="4" w:space="1" w:color="auto"/>
        </w:pBdr>
        <w:tabs>
          <w:tab w:val="right" w:pos="8504"/>
        </w:tabs>
        <w:ind w:right="-1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4C34F8FE" w14:textId="77777777" w:rsidR="000B30AD" w:rsidRPr="00331345" w:rsidRDefault="000B30AD" w:rsidP="000B30AD">
      <w:pPr>
        <w:tabs>
          <w:tab w:val="right" w:pos="8222"/>
        </w:tabs>
        <w:jc w:val="both"/>
        <w:rPr>
          <w:rFonts w:eastAsia="Times New Roman" w:cs="Arial"/>
          <w:b/>
          <w:sz w:val="24"/>
          <w:szCs w:val="20"/>
          <w:lang w:val="en-NZ" w:eastAsia="en-GB"/>
        </w:rPr>
      </w:pPr>
      <w:r>
        <w:rPr>
          <w:rFonts w:eastAsia="Times New Roman" w:cs="Arial"/>
          <w:b/>
          <w:sz w:val="24"/>
          <w:szCs w:val="20"/>
          <w:lang w:val="en-NZ" w:eastAsia="en-GB"/>
        </w:rPr>
        <w:t>Agenda</w:t>
      </w:r>
      <w:r w:rsidRPr="00331345">
        <w:rPr>
          <w:rFonts w:eastAsia="Times New Roman" w:cs="Arial"/>
          <w:b/>
          <w:sz w:val="24"/>
          <w:szCs w:val="20"/>
          <w:lang w:val="en-NZ" w:eastAsia="en-GB"/>
        </w:rPr>
        <w:tab/>
      </w:r>
    </w:p>
    <w:p w14:paraId="4C34F8FF" w14:textId="77777777" w:rsidR="000B30AD" w:rsidRDefault="000B30AD" w:rsidP="000B30AD">
      <w:pPr>
        <w:pBdr>
          <w:bottom w:val="single" w:sz="4" w:space="1" w:color="auto"/>
        </w:pBdr>
        <w:tabs>
          <w:tab w:val="right" w:pos="8504"/>
        </w:tabs>
        <w:ind w:right="-1" w:firstLine="567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4C34F900" w14:textId="77777777" w:rsidR="000B30AD" w:rsidRPr="00331345" w:rsidRDefault="000B30AD" w:rsidP="000B30AD">
      <w:pPr>
        <w:rPr>
          <w:lang w:val="en-GB" w:eastAsia="en-GB"/>
        </w:rPr>
      </w:pPr>
    </w:p>
    <w:p w14:paraId="4C34F901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Welcome and Introductions</w:t>
      </w:r>
    </w:p>
    <w:p w14:paraId="4C34F902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3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4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Health &amp; Safety Briefing</w:t>
      </w:r>
    </w:p>
    <w:p w14:paraId="4C34F905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6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7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Overview of the Proceedings</w:t>
      </w:r>
    </w:p>
    <w:p w14:paraId="4C34F908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4C34F909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4C34F90A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  <w:r>
        <w:rPr>
          <w:rFonts w:cs="Arial"/>
          <w:b/>
        </w:rPr>
        <w:t>Application to be Considered</w:t>
      </w:r>
    </w:p>
    <w:p w14:paraId="4C34F90B" w14:textId="77777777" w:rsidR="000B30AD" w:rsidRDefault="000B30AD" w:rsidP="000B30AD">
      <w:pPr>
        <w:rPr>
          <w:b/>
          <w:noProof/>
          <w:sz w:val="24"/>
        </w:rPr>
      </w:pPr>
    </w:p>
    <w:p w14:paraId="4C34F90C" w14:textId="18BC64DA" w:rsidR="00D13381" w:rsidRDefault="006E77DA" w:rsidP="006E77DA">
      <w:pPr>
        <w:pStyle w:val="BodyText"/>
        <w:ind w:left="567"/>
        <w:rPr>
          <w:b/>
          <w:color w:val="0C0C0C"/>
        </w:rPr>
      </w:pPr>
      <w:r>
        <w:rPr>
          <w:color w:val="0C0C0C"/>
        </w:rPr>
        <w:t xml:space="preserve">An application by </w:t>
      </w:r>
      <w:r w:rsidRPr="00B4724A">
        <w:rPr>
          <w:b/>
          <w:bCs/>
          <w:color w:val="0C0C0C"/>
        </w:rPr>
        <w:t xml:space="preserve">Sugarwoods </w:t>
      </w:r>
      <w:r>
        <w:rPr>
          <w:b/>
          <w:bCs/>
          <w:color w:val="0C0C0C"/>
        </w:rPr>
        <w:t>Limited</w:t>
      </w:r>
      <w:r>
        <w:rPr>
          <w:bCs/>
          <w:color w:val="0C0C0C"/>
        </w:rPr>
        <w:t>,</w:t>
      </w:r>
      <w:r>
        <w:rPr>
          <w:color w:val="0C0C0C"/>
        </w:rPr>
        <w:t xml:space="preserve"> pursuant to </w:t>
      </w:r>
      <w:r>
        <w:rPr>
          <w:b/>
          <w:color w:val="0C0C0C"/>
        </w:rPr>
        <w:t>section 100 of the Sale</w:t>
      </w:r>
      <w:r>
        <w:rPr>
          <w:color w:val="0C0C0C"/>
        </w:rPr>
        <w:t xml:space="preserve"> </w:t>
      </w:r>
      <w:r>
        <w:rPr>
          <w:b/>
          <w:color w:val="0C0C0C"/>
        </w:rPr>
        <w:t xml:space="preserve">and Supply of Alcohol Act 2012 </w:t>
      </w:r>
      <w:r>
        <w:rPr>
          <w:color w:val="0C0C0C"/>
        </w:rPr>
        <w:t>for the grant of a new on-</w:t>
      </w:r>
      <w:r w:rsidR="00C20A73">
        <w:rPr>
          <w:color w:val="0C0C0C"/>
        </w:rPr>
        <w:t>licence</w:t>
      </w:r>
      <w:r>
        <w:rPr>
          <w:color w:val="0C0C0C"/>
        </w:rPr>
        <w:t xml:space="preserve"> in respect of the premises situated at</w:t>
      </w:r>
      <w:r>
        <w:rPr>
          <w:b/>
          <w:color w:val="0C0C0C"/>
        </w:rPr>
        <w:t xml:space="preserve"> 16 Courtenay Place, Te Aro, Wellington</w:t>
      </w:r>
      <w:r>
        <w:rPr>
          <w:color w:val="0C0C0C"/>
        </w:rPr>
        <w:t xml:space="preserve">, and to be known as </w:t>
      </w:r>
      <w:r w:rsidRPr="00B4724A">
        <w:rPr>
          <w:b/>
          <w:bCs/>
          <w:color w:val="0C0C0C"/>
        </w:rPr>
        <w:t xml:space="preserve">The Establishment </w:t>
      </w:r>
      <w:r>
        <w:rPr>
          <w:b/>
          <w:color w:val="0C0C0C"/>
        </w:rPr>
        <w:t>(SR493784).</w:t>
      </w:r>
    </w:p>
    <w:p w14:paraId="432C07E1" w14:textId="18706527" w:rsidR="006E77DA" w:rsidRDefault="006E77DA" w:rsidP="006E77DA">
      <w:pPr>
        <w:pStyle w:val="BodyText"/>
        <w:ind w:left="567"/>
        <w:rPr>
          <w:rFonts w:cs="Arial"/>
          <w:sz w:val="24"/>
          <w:szCs w:val="24"/>
        </w:rPr>
      </w:pPr>
    </w:p>
    <w:p w14:paraId="05928CB6" w14:textId="77777777" w:rsidR="00073E95" w:rsidRDefault="00073E95" w:rsidP="00073E95">
      <w:pPr>
        <w:pStyle w:val="BodyText"/>
        <w:rPr>
          <w:rFonts w:cs="Arial"/>
        </w:rPr>
      </w:pPr>
      <w:r>
        <w:rPr>
          <w:rFonts w:cs="Arial"/>
        </w:rPr>
        <w:t>Visitors to please note</w:t>
      </w:r>
    </w:p>
    <w:p w14:paraId="622CD5AB" w14:textId="77777777" w:rsidR="00073E95" w:rsidRDefault="00073E95" w:rsidP="00073E95">
      <w:pPr>
        <w:rPr>
          <w:rFonts w:ascii="Calibri" w:eastAsiaTheme="minorHAnsi" w:hAnsi="Calibri"/>
          <w:lang w:val="en-NZ"/>
        </w:rPr>
      </w:pPr>
      <w:r>
        <w:t xml:space="preserve">All attendees must be fully vaccinated and show “My Vaccine Pass” </w:t>
      </w:r>
    </w:p>
    <w:p w14:paraId="6D0DD9C2" w14:textId="77777777" w:rsidR="00073E95" w:rsidRDefault="00073E95" w:rsidP="00073E95">
      <w:r>
        <w:t>All attendees must scan the QR code on arrival</w:t>
      </w:r>
    </w:p>
    <w:p w14:paraId="4767E31C" w14:textId="77777777" w:rsidR="00073E95" w:rsidRDefault="00073E95" w:rsidP="00073E95">
      <w:r>
        <w:t>All attendees must wear face masks</w:t>
      </w:r>
    </w:p>
    <w:p w14:paraId="778077EB" w14:textId="77777777" w:rsidR="00073E95" w:rsidRDefault="00073E95" w:rsidP="00073E95">
      <w:r>
        <w:t>Numbers are limited to those who are a party to the application/hearing</w:t>
      </w:r>
    </w:p>
    <w:p w14:paraId="16856EE8" w14:textId="77777777" w:rsidR="00073E95" w:rsidRDefault="00073E95" w:rsidP="00073E95">
      <w:r>
        <w:t>Social distancing must be adhered to at all times</w:t>
      </w:r>
    </w:p>
    <w:p w14:paraId="17FC6990" w14:textId="77777777" w:rsidR="00073E95" w:rsidRDefault="00073E95" w:rsidP="00073E95">
      <w:r>
        <w:t>Anyone who is unwell or has any cold/flu like symptoms must not attend in person</w:t>
      </w:r>
    </w:p>
    <w:p w14:paraId="2AE558E5" w14:textId="77777777" w:rsidR="00073E95" w:rsidRDefault="00073E95" w:rsidP="006E77DA">
      <w:pPr>
        <w:pStyle w:val="BodyText"/>
        <w:ind w:left="567"/>
        <w:rPr>
          <w:rFonts w:cs="Arial"/>
          <w:sz w:val="24"/>
          <w:szCs w:val="24"/>
        </w:rPr>
      </w:pPr>
    </w:p>
    <w:sectPr w:rsidR="00073E95" w:rsidSect="001733A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134" w:right="1134" w:bottom="1134" w:left="1701" w:header="425" w:footer="425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97CBB" w14:textId="77777777" w:rsidR="006B78C3" w:rsidRDefault="006B78C3" w:rsidP="000B30AD">
      <w:r>
        <w:separator/>
      </w:r>
    </w:p>
  </w:endnote>
  <w:endnote w:type="continuationSeparator" w:id="0">
    <w:p w14:paraId="25761276" w14:textId="77777777" w:rsidR="006B78C3" w:rsidRDefault="006B78C3" w:rsidP="000B3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1D" w14:textId="77777777" w:rsidR="001733AE" w:rsidRDefault="001733AE" w:rsidP="001733AE">
    <w:pPr>
      <w:pStyle w:val="Footer"/>
      <w:pBdr>
        <w:top w:val="single" w:sz="4" w:space="1" w:color="auto"/>
      </w:pBdr>
      <w:tabs>
        <w:tab w:val="clear" w:pos="9360"/>
        <w:tab w:val="right" w:pos="9060"/>
      </w:tabs>
      <w:jc w:val="right"/>
    </w:pPr>
    <w:r>
      <w:rPr>
        <w:rFonts w:ascii="Century Gothic" w:hAnsi="Century Gothic"/>
        <w:b/>
        <w:caps/>
        <w:sz w:val="28"/>
        <w:szCs w:val="28"/>
        <w:lang w:val="en-NZ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22" w14:textId="77777777" w:rsidR="001733AE" w:rsidRPr="00BA328F" w:rsidRDefault="001733AE" w:rsidP="001733AE">
    <w:pPr>
      <w:pBdr>
        <w:top w:val="single" w:sz="4" w:space="1" w:color="auto"/>
      </w:pBdr>
      <w:tabs>
        <w:tab w:val="right" w:pos="9060"/>
      </w:tabs>
      <w:rPr>
        <w:sz w:val="20"/>
      </w:rPr>
    </w:pPr>
    <w:r w:rsidRPr="00BA328F">
      <w:rPr>
        <w:sz w:val="20"/>
      </w:rPr>
      <w:t xml:space="preserve">Item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ItemNumberMasked" \* Charformat </w:instrText>
    </w:r>
    <w:r w:rsidRPr="00BA328F">
      <w:rPr>
        <w:sz w:val="20"/>
      </w:rPr>
      <w:fldChar w:fldCharType="end"/>
    </w:r>
    <w:r w:rsidRPr="00BA328F">
      <w:rPr>
        <w:sz w:val="20"/>
      </w:rPr>
      <w:t xml:space="preserve">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SubjectWithSoftReturns" \* Charformat </w:instrText>
    </w:r>
    <w:r w:rsidRPr="00BA328F">
      <w:rPr>
        <w:sz w:val="20"/>
      </w:rPr>
      <w:fldChar w:fldCharType="end"/>
    </w:r>
    <w:r w:rsidRPr="00BA328F">
      <w:rPr>
        <w:sz w:val="20"/>
      </w:rPr>
      <w:tab/>
      <w:t xml:space="preserve">Page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 PAGE \* Charformat </w:instrText>
    </w:r>
    <w:r w:rsidRPr="00BA328F">
      <w:rPr>
        <w:sz w:val="20"/>
      </w:rPr>
      <w:fldChar w:fldCharType="separate"/>
    </w:r>
    <w:r>
      <w:rPr>
        <w:noProof/>
        <w:sz w:val="20"/>
      </w:rPr>
      <w:t>1</w:t>
    </w:r>
    <w:r w:rsidRPr="00BA328F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2F" w14:textId="77777777" w:rsidR="001733AE" w:rsidRPr="00DB1A9B" w:rsidRDefault="001733AE" w:rsidP="001733AE">
    <w:pPr>
      <w:rPr>
        <w:sz w:val="8"/>
      </w:rPr>
    </w:pPr>
  </w:p>
  <w:tbl>
    <w:tblPr>
      <w:tblW w:w="5000" w:type="pct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7619"/>
      <w:gridCol w:w="1453"/>
    </w:tblGrid>
    <w:tr w:rsidR="001733AE" w:rsidRPr="00DB1A9B" w14:paraId="4C34F932" w14:textId="77777777" w:rsidTr="001733AE">
      <w:tc>
        <w:tcPr>
          <w:tcW w:w="4199" w:type="pct"/>
          <w:tcBorders>
            <w:top w:val="single" w:sz="4" w:space="0" w:color="000000"/>
          </w:tcBorders>
        </w:tcPr>
        <w:p w14:paraId="4C34F930" w14:textId="77777777" w:rsidR="001733AE" w:rsidRPr="00DB1A9B" w:rsidRDefault="001733AE" w:rsidP="001733AE">
          <w:pPr>
            <w:rPr>
              <w:sz w:val="20"/>
            </w:rPr>
          </w:pPr>
        </w:p>
      </w:tc>
      <w:tc>
        <w:tcPr>
          <w:tcW w:w="801" w:type="pct"/>
          <w:tcBorders>
            <w:top w:val="single" w:sz="4" w:space="0" w:color="000000"/>
          </w:tcBorders>
        </w:tcPr>
        <w:p w14:paraId="4C34F931" w14:textId="77777777" w:rsidR="001733AE" w:rsidRPr="00DB1A9B" w:rsidRDefault="001733AE" w:rsidP="001733AE">
          <w:pPr>
            <w:jc w:val="right"/>
            <w:rPr>
              <w:rFonts w:cs="Arial"/>
              <w:b/>
              <w:bCs/>
              <w:noProof/>
              <w:color w:val="808080"/>
              <w:sz w:val="20"/>
            </w:rPr>
          </w:pPr>
          <w:r w:rsidRPr="00DB1A9B">
            <w:rPr>
              <w:rFonts w:cs="Arial"/>
              <w:bCs/>
              <w:noProof/>
              <w:color w:val="808080"/>
              <w:sz w:val="20"/>
            </w:rPr>
            <w:t xml:space="preserve">Page 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begin"/>
          </w:r>
          <w:r w:rsidRPr="00DB1A9B">
            <w:rPr>
              <w:rFonts w:cs="Arial"/>
              <w:bCs/>
              <w:noProof/>
              <w:color w:val="808080"/>
              <w:sz w:val="20"/>
            </w:rPr>
            <w:instrText xml:space="preserve"> PAGE </w:instrTex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separate"/>
          </w:r>
          <w:r>
            <w:rPr>
              <w:rFonts w:cs="Arial"/>
              <w:bCs/>
              <w:noProof/>
              <w:color w:val="808080"/>
              <w:sz w:val="20"/>
            </w:rPr>
            <w:t>2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end"/>
          </w:r>
        </w:p>
      </w:tc>
    </w:tr>
  </w:tbl>
  <w:p w14:paraId="4C34F933" w14:textId="77777777" w:rsidR="001733AE" w:rsidRPr="00DB1A9B" w:rsidRDefault="001733AE" w:rsidP="001733AE">
    <w:pPr>
      <w:rPr>
        <w:noProof/>
        <w:sz w:val="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4" w14:textId="77777777" w:rsidR="001733AE" w:rsidRPr="00DB1A9B" w:rsidRDefault="001733AE" w:rsidP="001733AE">
    <w:pPr>
      <w:rPr>
        <w:noProof/>
        <w:sz w:val="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9" w14:textId="77777777" w:rsidR="001733AE" w:rsidRPr="00DB1A9B" w:rsidRDefault="001733AE" w:rsidP="001733AE">
    <w:pPr>
      <w:rPr>
        <w:sz w:val="16"/>
        <w:szCs w:val="16"/>
      </w:rPr>
    </w:pPr>
  </w:p>
  <w:tbl>
    <w:tblPr>
      <w:tblW w:w="4923" w:type="pct"/>
      <w:tblInd w:w="108" w:type="dxa"/>
      <w:tblBorders>
        <w:top w:val="single" w:sz="6" w:space="0" w:color="auto"/>
      </w:tblBorders>
      <w:tblLook w:val="0000" w:firstRow="0" w:lastRow="0" w:firstColumn="0" w:lastColumn="0" w:noHBand="0" w:noVBand="0"/>
    </w:tblPr>
    <w:tblGrid>
      <w:gridCol w:w="7410"/>
      <w:gridCol w:w="1522"/>
    </w:tblGrid>
    <w:tr w:rsidR="001733AE" w:rsidRPr="00DB1A9B" w14:paraId="4C34F93C" w14:textId="77777777" w:rsidTr="001733AE">
      <w:tc>
        <w:tcPr>
          <w:tcW w:w="4148" w:type="pct"/>
        </w:tcPr>
        <w:p w14:paraId="4C34F93A" w14:textId="77777777" w:rsidR="001733AE" w:rsidRPr="00DB1A9B" w:rsidRDefault="001733AE" w:rsidP="001733AE">
          <w:pPr>
            <w:rPr>
              <w:rFonts w:cs="Arial"/>
              <w:sz w:val="16"/>
              <w:szCs w:val="16"/>
            </w:rPr>
          </w:pPr>
        </w:p>
      </w:tc>
      <w:tc>
        <w:tcPr>
          <w:tcW w:w="852" w:type="pct"/>
        </w:tcPr>
        <w:p w14:paraId="4C34F93B" w14:textId="77777777" w:rsidR="001733AE" w:rsidRPr="00DB1A9B" w:rsidRDefault="001733AE" w:rsidP="001733AE">
          <w:pPr>
            <w:jc w:val="right"/>
            <w:rPr>
              <w:rFonts w:cs="Arial"/>
              <w:sz w:val="16"/>
              <w:szCs w:val="16"/>
            </w:rPr>
          </w:pPr>
          <w:r w:rsidRPr="00DB1A9B">
            <w:rPr>
              <w:rFonts w:cs="Arial"/>
              <w:sz w:val="16"/>
              <w:szCs w:val="16"/>
            </w:rPr>
            <w:t xml:space="preserve">Page </w:t>
          </w:r>
          <w:r w:rsidRPr="00DB1A9B">
            <w:rPr>
              <w:rFonts w:cs="Arial"/>
              <w:sz w:val="16"/>
              <w:szCs w:val="16"/>
            </w:rPr>
            <w:fldChar w:fldCharType="begin"/>
          </w:r>
          <w:r w:rsidRPr="00DB1A9B">
            <w:rPr>
              <w:rFonts w:cs="Arial"/>
              <w:sz w:val="16"/>
              <w:szCs w:val="16"/>
            </w:rPr>
            <w:instrText xml:space="preserve"> PAGE </w:instrText>
          </w:r>
          <w:r w:rsidRPr="00DB1A9B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3</w:t>
          </w:r>
          <w:r w:rsidRPr="00DB1A9B">
            <w:rPr>
              <w:rFonts w:cs="Arial"/>
              <w:sz w:val="16"/>
              <w:szCs w:val="16"/>
            </w:rPr>
            <w:fldChar w:fldCharType="end"/>
          </w:r>
        </w:p>
      </w:tc>
    </w:tr>
  </w:tbl>
  <w:p w14:paraId="4C34F93D" w14:textId="77777777" w:rsidR="001733AE" w:rsidRPr="00DB1A9B" w:rsidRDefault="001733AE" w:rsidP="001733AE">
    <w:pPr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93643" w14:textId="77777777" w:rsidR="006B78C3" w:rsidRDefault="006B78C3" w:rsidP="000B30AD">
      <w:r>
        <w:separator/>
      </w:r>
    </w:p>
  </w:footnote>
  <w:footnote w:type="continuationSeparator" w:id="0">
    <w:p w14:paraId="6E05951C" w14:textId="77777777" w:rsidR="006B78C3" w:rsidRDefault="006B78C3" w:rsidP="000B30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14" w14:textId="77777777" w:rsidTr="001733AE">
      <w:tc>
        <w:tcPr>
          <w:tcW w:w="3340" w:type="pct"/>
        </w:tcPr>
        <w:p w14:paraId="4C34F911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Transport and Urban Development Committee</w:t>
          </w:r>
        </w:p>
        <w:p w14:paraId="4C34F912" w14:textId="77777777" w:rsidR="001733AE" w:rsidRDefault="001733AE" w:rsidP="001733AE">
          <w:r>
            <w:rPr>
              <w:b/>
              <w:bCs/>
              <w:caps/>
            </w:rPr>
            <w:t>25 June 2015</w:t>
          </w:r>
        </w:p>
      </w:tc>
      <w:tc>
        <w:tcPr>
          <w:tcW w:w="1660" w:type="pct"/>
        </w:tcPr>
        <w:p w14:paraId="4C34F913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8752" behindDoc="0" locked="0" layoutInCell="1" allowOverlap="1" wp14:anchorId="4C34F93E" wp14:editId="4C34F93F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1" name="Picture 1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15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16" w14:textId="77777777" w:rsidR="001733AE" w:rsidRPr="00063DF1" w:rsidRDefault="001733AE" w:rsidP="001733A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1A" w14:textId="77777777" w:rsidTr="001733AE">
      <w:tc>
        <w:tcPr>
          <w:tcW w:w="3340" w:type="pct"/>
        </w:tcPr>
        <w:p w14:paraId="4C34F917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18" w14:textId="77777777" w:rsidR="001733AE" w:rsidRDefault="001733AE" w:rsidP="001733AE"/>
      </w:tc>
      <w:tc>
        <w:tcPr>
          <w:tcW w:w="1660" w:type="pct"/>
        </w:tcPr>
        <w:p w14:paraId="4C34F919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6704" behindDoc="0" locked="0" layoutInCell="1" allowOverlap="1" wp14:anchorId="4C34F940" wp14:editId="4C34F941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3" name="Picture 3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1B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1C" w14:textId="77777777" w:rsidR="001733AE" w:rsidRPr="00063DF1" w:rsidRDefault="001733AE" w:rsidP="001733A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1E" w14:textId="77777777" w:rsidR="001733AE" w:rsidRPr="00422E0C" w:rsidRDefault="001733AE" w:rsidP="001733AE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4656" behindDoc="1" locked="0" layoutInCell="1" allowOverlap="1" wp14:anchorId="4C34F942" wp14:editId="4C34F943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6" name="Picture 6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4C34F91F" w14:textId="77777777" w:rsidR="001733AE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4C34F920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1" w14:textId="77777777" w:rsidR="001733AE" w:rsidRPr="00063DF1" w:rsidRDefault="001733AE" w:rsidP="001733A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26" w14:textId="77777777" w:rsidTr="001733AE">
      <w:tc>
        <w:tcPr>
          <w:tcW w:w="3340" w:type="pct"/>
        </w:tcPr>
        <w:p w14:paraId="4C34F923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24" w14:textId="77777777" w:rsidR="001733AE" w:rsidRDefault="001733AE" w:rsidP="001733AE"/>
      </w:tc>
      <w:tc>
        <w:tcPr>
          <w:tcW w:w="1660" w:type="pct"/>
        </w:tcPr>
        <w:p w14:paraId="4C34F925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9776" behindDoc="0" locked="0" layoutInCell="1" allowOverlap="1" wp14:anchorId="4C34F944" wp14:editId="4C34F945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8" name="Picture 448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27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8" w14:textId="77777777" w:rsidR="001733AE" w:rsidRPr="00063DF1" w:rsidRDefault="001733AE" w:rsidP="001733AE"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4C34F946" wp14:editId="4C34F947">
              <wp:simplePos x="0" y="0"/>
              <wp:positionH relativeFrom="column">
                <wp:posOffset>-571500</wp:posOffset>
              </wp:positionH>
              <wp:positionV relativeFrom="paragraph">
                <wp:posOffset>254000</wp:posOffset>
              </wp:positionV>
              <wp:extent cx="406400" cy="4191000"/>
              <wp:effectExtent l="0" t="0" r="3175" b="3175"/>
              <wp:wrapTight wrapText="bothSides">
                <wp:wrapPolygon edited="0">
                  <wp:start x="-506" y="0"/>
                  <wp:lineTo x="-506" y="21551"/>
                  <wp:lineTo x="21600" y="21551"/>
                  <wp:lineTo x="21600" y="0"/>
                  <wp:lineTo x="-506" y="0"/>
                </wp:wrapPolygon>
              </wp:wrapTight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400" cy="419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34F94C" w14:textId="77777777" w:rsidR="001733AE" w:rsidRPr="00DB1A9B" w:rsidRDefault="001733AE" w:rsidP="001733AE">
                          <w:pPr>
                            <w:shd w:val="clear" w:color="000000" w:fill="FFFFFF"/>
                            <w:jc w:val="right"/>
                            <w:rPr>
                              <w:rFonts w:ascii="Century Gothic" w:hAnsi="Century Gothic"/>
                              <w:b/>
                              <w:sz w:val="32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34F94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45pt;margin-top:20pt;width:32pt;height:330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" stroked="f">
              <v:textbox style="layout-flow:vertical;mso-layout-flow-alt:bottom-to-top">
                <w:txbxContent>
                  <w:p w14:paraId="4C34F94C" w14:textId="77777777" w:rsidR="001733AE" w:rsidRPr="00DB1A9B" w:rsidRDefault="001733AE" w:rsidP="001733AE">
                    <w:pPr>
                      <w:shd w:val="clear" w:color="000000" w:fill="FFFFFF"/>
                      <w:jc w:val="right"/>
                      <w:rPr>
                        <w:rFonts w:ascii="Century Gothic" w:hAnsi="Century Gothic"/>
                        <w:b/>
                        <w:sz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2C" w14:textId="77777777" w:rsidTr="001733AE">
      <w:tc>
        <w:tcPr>
          <w:tcW w:w="3340" w:type="pct"/>
        </w:tcPr>
        <w:p w14:paraId="4C34F929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2A" w14:textId="77777777" w:rsidR="001733AE" w:rsidRDefault="001733AE" w:rsidP="001733AE"/>
      </w:tc>
      <w:tc>
        <w:tcPr>
          <w:tcW w:w="1660" w:type="pct"/>
        </w:tcPr>
        <w:p w14:paraId="4C34F92B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5680" behindDoc="0" locked="0" layoutInCell="1" allowOverlap="1" wp14:anchorId="4C34F948" wp14:editId="4C34F949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6" name="Picture 446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2D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E" w14:textId="77777777" w:rsidR="001733AE" w:rsidRPr="00063DF1" w:rsidRDefault="001733AE" w:rsidP="001733A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5" w14:textId="77777777" w:rsidR="001733AE" w:rsidRPr="00422E0C" w:rsidRDefault="001733AE" w:rsidP="001733AE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7728" behindDoc="1" locked="0" layoutInCell="1" allowOverlap="1" wp14:anchorId="4C34F94A" wp14:editId="4C34F94B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447" name="Picture 447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4C34F936" w14:textId="77777777" w:rsidR="001733AE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4C34F937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38" w14:textId="77777777" w:rsidR="001733AE" w:rsidRPr="00063DF1" w:rsidRDefault="001733AE" w:rsidP="001733A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TA3MDM2MTUyMzRQ0lEKTi0uzszPAykwqwUAKq0NfCwAAAA="/>
  </w:docVars>
  <w:rsids>
    <w:rsidRoot w:val="000B30AD"/>
    <w:rsid w:val="000313BF"/>
    <w:rsid w:val="00073E95"/>
    <w:rsid w:val="000B30AD"/>
    <w:rsid w:val="00110B1B"/>
    <w:rsid w:val="001733AE"/>
    <w:rsid w:val="00180B66"/>
    <w:rsid w:val="001C4D80"/>
    <w:rsid w:val="001C5E71"/>
    <w:rsid w:val="00200972"/>
    <w:rsid w:val="00204A5F"/>
    <w:rsid w:val="00272248"/>
    <w:rsid w:val="0029212B"/>
    <w:rsid w:val="002A114E"/>
    <w:rsid w:val="002D70DD"/>
    <w:rsid w:val="004677B0"/>
    <w:rsid w:val="004702FB"/>
    <w:rsid w:val="004974D8"/>
    <w:rsid w:val="00542B83"/>
    <w:rsid w:val="005462C8"/>
    <w:rsid w:val="00552001"/>
    <w:rsid w:val="00611CF5"/>
    <w:rsid w:val="006248F1"/>
    <w:rsid w:val="00697986"/>
    <w:rsid w:val="006B402D"/>
    <w:rsid w:val="006B78C3"/>
    <w:rsid w:val="006E77DA"/>
    <w:rsid w:val="00781C23"/>
    <w:rsid w:val="00843858"/>
    <w:rsid w:val="0085071D"/>
    <w:rsid w:val="00891D0E"/>
    <w:rsid w:val="00895FDB"/>
    <w:rsid w:val="008F76DA"/>
    <w:rsid w:val="009163E4"/>
    <w:rsid w:val="009C1A2B"/>
    <w:rsid w:val="00A76671"/>
    <w:rsid w:val="00B4563C"/>
    <w:rsid w:val="00B87405"/>
    <w:rsid w:val="00C12DDD"/>
    <w:rsid w:val="00C20A73"/>
    <w:rsid w:val="00C60263"/>
    <w:rsid w:val="00C915B3"/>
    <w:rsid w:val="00C93861"/>
    <w:rsid w:val="00D13381"/>
    <w:rsid w:val="00DE1769"/>
    <w:rsid w:val="00E9403B"/>
    <w:rsid w:val="00EB198A"/>
    <w:rsid w:val="00F12F4C"/>
    <w:rsid w:val="00F27AD0"/>
    <w:rsid w:val="00F44FCA"/>
    <w:rsid w:val="00FC2B52"/>
    <w:rsid w:val="00FF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C34F8C8"/>
  <w15:docId w15:val="{D57A4530-4E12-444D-9AFC-EFEF1363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0AD"/>
    <w:pPr>
      <w:spacing w:after="0" w:line="240" w:lineRule="auto"/>
    </w:pPr>
    <w:rPr>
      <w:rFonts w:ascii="Arial" w:eastAsia="Calibri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B3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AD"/>
    <w:rPr>
      <w:rFonts w:ascii="Arial" w:eastAsia="Calibri" w:hAnsi="Arial" w:cs="Times New Roman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0B30A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B30AD"/>
    <w:rPr>
      <w:rFonts w:ascii="Arial" w:eastAsia="Calibri" w:hAnsi="Arial" w:cs="Times New Roman"/>
      <w:lang w:val="en-US"/>
    </w:rPr>
  </w:style>
  <w:style w:type="table" w:styleId="TableGrid">
    <w:name w:val="Table Grid"/>
    <w:basedOn w:val="TableNormal"/>
    <w:uiPriority w:val="59"/>
    <w:rsid w:val="000B30AD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BulletMargin">
    <w:name w:val="PF Bullet Margin"/>
    <w:basedOn w:val="Normal"/>
    <w:rsid w:val="000B30AD"/>
    <w:pPr>
      <w:tabs>
        <w:tab w:val="num" w:pos="924"/>
        <w:tab w:val="left" w:pos="1848"/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 w:line="276" w:lineRule="auto"/>
      <w:ind w:left="924" w:hanging="924"/>
    </w:pPr>
    <w:rPr>
      <w:rFonts w:eastAsia="Times New Roman"/>
      <w:color w:val="000000"/>
      <w:sz w:val="24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7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7B0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7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5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5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4.xml"/><Relationship Id="rId5" Type="http://schemas.openxmlformats.org/officeDocument/2006/relationships/endnotes" Target="endnotes.xml"/><Relationship Id="rId15" Type="http://schemas.openxmlformats.org/officeDocument/2006/relationships/header" Target="header6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ington City Council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tna2a</dc:creator>
  <cp:lastModifiedBy>Gwen Mans</cp:lastModifiedBy>
  <cp:revision>4</cp:revision>
  <cp:lastPrinted>2019-12-08T19:23:00Z</cp:lastPrinted>
  <dcterms:created xsi:type="dcterms:W3CDTF">2022-03-14T01:04:00Z</dcterms:created>
  <dcterms:modified xsi:type="dcterms:W3CDTF">2022-03-14T02:36:00Z</dcterms:modified>
</cp:coreProperties>
</file>